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961885" w14:textId="31858EAD" w:rsidR="00134F3A" w:rsidRPr="00134F3A" w:rsidRDefault="00134F3A" w:rsidP="00134F3A">
      <w:pPr>
        <w:rPr>
          <w:b/>
          <w:u w:val="single"/>
        </w:rPr>
      </w:pPr>
      <w:r w:rsidRPr="00134F3A">
        <w:rPr>
          <w:b/>
          <w:u w:val="single"/>
        </w:rPr>
        <w:t xml:space="preserve">SEMESTER 1 2023 - </w:t>
      </w:r>
      <w:r w:rsidRPr="00134F3A">
        <w:rPr>
          <w:b/>
          <w:u w:val="single"/>
        </w:rPr>
        <w:t xml:space="preserve">FACE TO FACE TUTORIALS:  OTJIWARONGO </w:t>
      </w:r>
    </w:p>
    <w:p w14:paraId="6C378DB7" w14:textId="77777777" w:rsidR="00134F3A" w:rsidRPr="00342DD5" w:rsidRDefault="00134F3A" w:rsidP="00134F3A">
      <w:pPr>
        <w:jc w:val="center"/>
        <w:rPr>
          <w:b/>
          <w:sz w:val="28"/>
          <w:szCs w:val="28"/>
          <w:u w:val="single"/>
        </w:rPr>
      </w:pPr>
    </w:p>
    <w:p w14:paraId="2A4498CC" w14:textId="77777777" w:rsidR="00134F3A" w:rsidRPr="00342DD5" w:rsidRDefault="00134F3A" w:rsidP="00134F3A">
      <w:pPr>
        <w:jc w:val="center"/>
        <w:rPr>
          <w:b/>
          <w:sz w:val="28"/>
          <w:szCs w:val="28"/>
          <w:u w:val="single"/>
        </w:rPr>
      </w:pPr>
      <w:r w:rsidRPr="00342DD5">
        <w:rPr>
          <w:b/>
          <w:sz w:val="28"/>
          <w:szCs w:val="28"/>
          <w:u w:val="single"/>
        </w:rPr>
        <w:t>11 MARCH 2023 – 27 MAY 2023 (FACE TO FACE</w:t>
      </w:r>
    </w:p>
    <w:p w14:paraId="4DFF0FF6" w14:textId="195B893B" w:rsidR="00796E02" w:rsidRDefault="00796E02" w:rsidP="00172BC7"/>
    <w:p w14:paraId="67AC6C9B" w14:textId="2CED24E1" w:rsidR="00134F3A" w:rsidRDefault="00134F3A" w:rsidP="00172BC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0"/>
        <w:gridCol w:w="6750"/>
      </w:tblGrid>
      <w:tr w:rsidR="00134F3A" w14:paraId="6D12EEEF" w14:textId="77777777" w:rsidTr="00134F3A">
        <w:tc>
          <w:tcPr>
            <w:tcW w:w="1271" w:type="dxa"/>
            <w:shd w:val="clear" w:color="auto" w:fill="BFBFBF" w:themeFill="background1" w:themeFillShade="BF"/>
          </w:tcPr>
          <w:p w14:paraId="3F037286" w14:textId="77777777" w:rsidR="00134F3A" w:rsidRPr="00134F3A" w:rsidRDefault="00134F3A" w:rsidP="00744D66">
            <w:pPr>
              <w:spacing w:line="360" w:lineRule="auto"/>
              <w:jc w:val="center"/>
              <w:rPr>
                <w:b/>
              </w:rPr>
            </w:pPr>
            <w:r w:rsidRPr="00134F3A">
              <w:rPr>
                <w:b/>
              </w:rPr>
              <w:t>DAY</w:t>
            </w:r>
          </w:p>
        </w:tc>
        <w:tc>
          <w:tcPr>
            <w:tcW w:w="8079" w:type="dxa"/>
            <w:shd w:val="clear" w:color="auto" w:fill="BFBFBF" w:themeFill="background1" w:themeFillShade="BF"/>
          </w:tcPr>
          <w:p w14:paraId="024D5DC5" w14:textId="77777777" w:rsidR="00134F3A" w:rsidRPr="00342DD5" w:rsidRDefault="00134F3A" w:rsidP="00744D66">
            <w:pPr>
              <w:spacing w:line="360" w:lineRule="auto"/>
              <w:jc w:val="center"/>
              <w:rPr>
                <w:b/>
              </w:rPr>
            </w:pPr>
            <w:r w:rsidRPr="00134F3A">
              <w:rPr>
                <w:b/>
              </w:rPr>
              <w:t>SATURDAYS</w:t>
            </w:r>
          </w:p>
        </w:tc>
      </w:tr>
      <w:tr w:rsidR="00134F3A" w14:paraId="3EA47268" w14:textId="77777777" w:rsidTr="00744D66">
        <w:tc>
          <w:tcPr>
            <w:tcW w:w="1271" w:type="dxa"/>
          </w:tcPr>
          <w:p w14:paraId="0A6532A7" w14:textId="77777777" w:rsidR="00134F3A" w:rsidRDefault="00134F3A" w:rsidP="00744D66">
            <w:pPr>
              <w:spacing w:line="360" w:lineRule="auto"/>
            </w:pPr>
          </w:p>
        </w:tc>
        <w:tc>
          <w:tcPr>
            <w:tcW w:w="8079" w:type="dxa"/>
          </w:tcPr>
          <w:p w14:paraId="6754E364" w14:textId="77777777" w:rsidR="00134F3A" w:rsidRDefault="00134F3A" w:rsidP="00744D66">
            <w:pPr>
              <w:spacing w:line="360" w:lineRule="auto"/>
              <w:jc w:val="center"/>
            </w:pPr>
            <w:r w:rsidRPr="00342DD5">
              <w:t>09H00 – 13H00</w:t>
            </w:r>
          </w:p>
        </w:tc>
      </w:tr>
      <w:tr w:rsidR="00134F3A" w14:paraId="70E4DE50" w14:textId="77777777" w:rsidTr="00744D66">
        <w:tc>
          <w:tcPr>
            <w:tcW w:w="1271" w:type="dxa"/>
          </w:tcPr>
          <w:p w14:paraId="45C5DC05" w14:textId="77777777" w:rsidR="00134F3A" w:rsidRDefault="00134F3A" w:rsidP="00744D66">
            <w:pPr>
              <w:spacing w:line="360" w:lineRule="auto"/>
            </w:pPr>
          </w:p>
        </w:tc>
        <w:tc>
          <w:tcPr>
            <w:tcW w:w="8079" w:type="dxa"/>
          </w:tcPr>
          <w:p w14:paraId="5296764B" w14:textId="77777777" w:rsidR="00134F3A" w:rsidRPr="00342DD5" w:rsidRDefault="00134F3A" w:rsidP="00744D66">
            <w:pPr>
              <w:spacing w:line="360" w:lineRule="auto"/>
              <w:jc w:val="center"/>
            </w:pPr>
            <w:r w:rsidRPr="00342DD5">
              <w:t>Computer User Skills (CUS411S)</w:t>
            </w:r>
          </w:p>
          <w:p w14:paraId="71450A36" w14:textId="77777777" w:rsidR="00134F3A" w:rsidRPr="00342DD5" w:rsidRDefault="00134F3A" w:rsidP="00744D66">
            <w:pPr>
              <w:spacing w:line="360" w:lineRule="auto"/>
              <w:jc w:val="center"/>
            </w:pPr>
            <w:r w:rsidRPr="00342DD5">
              <w:rPr>
                <w:sz w:val="22"/>
                <w:szCs w:val="22"/>
              </w:rPr>
              <w:t>MS. L  Kaulifufwa</w:t>
            </w:r>
          </w:p>
          <w:p w14:paraId="00A5BA33" w14:textId="77777777" w:rsidR="00134F3A" w:rsidRPr="00342DD5" w:rsidRDefault="00134F3A" w:rsidP="00744D66">
            <w:pPr>
              <w:spacing w:line="360" w:lineRule="auto"/>
              <w:jc w:val="center"/>
              <w:rPr>
                <w:sz w:val="22"/>
                <w:szCs w:val="22"/>
              </w:rPr>
            </w:pPr>
            <w:r>
              <w:t xml:space="preserve">Computer </w:t>
            </w:r>
            <w:r w:rsidRPr="00342DD5">
              <w:t>LAB</w:t>
            </w:r>
          </w:p>
        </w:tc>
      </w:tr>
      <w:tr w:rsidR="00134F3A" w14:paraId="4B836212" w14:textId="77777777" w:rsidTr="00744D66">
        <w:tc>
          <w:tcPr>
            <w:tcW w:w="1271" w:type="dxa"/>
          </w:tcPr>
          <w:p w14:paraId="17318E37" w14:textId="77777777" w:rsidR="00134F3A" w:rsidRDefault="00134F3A" w:rsidP="00744D66">
            <w:pPr>
              <w:spacing w:line="360" w:lineRule="auto"/>
            </w:pPr>
          </w:p>
        </w:tc>
        <w:tc>
          <w:tcPr>
            <w:tcW w:w="8079" w:type="dxa"/>
          </w:tcPr>
          <w:p w14:paraId="63298941" w14:textId="77777777" w:rsidR="00134F3A" w:rsidRDefault="00134F3A" w:rsidP="00744D66">
            <w:pPr>
              <w:spacing w:line="360" w:lineRule="auto"/>
            </w:pPr>
          </w:p>
        </w:tc>
      </w:tr>
      <w:tr w:rsidR="00134F3A" w14:paraId="0AF02914" w14:textId="77777777" w:rsidTr="00744D66">
        <w:tc>
          <w:tcPr>
            <w:tcW w:w="1271" w:type="dxa"/>
          </w:tcPr>
          <w:p w14:paraId="0A56361E" w14:textId="77777777" w:rsidR="00134F3A" w:rsidRDefault="00134F3A" w:rsidP="00744D66">
            <w:pPr>
              <w:spacing w:line="360" w:lineRule="auto"/>
            </w:pPr>
          </w:p>
        </w:tc>
        <w:tc>
          <w:tcPr>
            <w:tcW w:w="8079" w:type="dxa"/>
          </w:tcPr>
          <w:p w14:paraId="2866CDC1" w14:textId="77777777" w:rsidR="00134F3A" w:rsidRDefault="00134F3A" w:rsidP="00744D66">
            <w:pPr>
              <w:spacing w:line="360" w:lineRule="auto"/>
            </w:pPr>
          </w:p>
        </w:tc>
      </w:tr>
    </w:tbl>
    <w:p w14:paraId="3A648E14" w14:textId="77777777" w:rsidR="00134F3A" w:rsidRDefault="00134F3A" w:rsidP="00134F3A">
      <w:pPr>
        <w:spacing w:line="240" w:lineRule="exact"/>
      </w:pPr>
    </w:p>
    <w:p w14:paraId="3EAB5661" w14:textId="60D63827" w:rsidR="00134F3A" w:rsidRPr="00342DD5" w:rsidRDefault="00134F3A" w:rsidP="00134F3A">
      <w:pPr>
        <w:pStyle w:val="Default"/>
        <w:rPr>
          <w:highlight w:val="yellow"/>
        </w:rPr>
      </w:pPr>
      <w:r w:rsidRPr="00342DD5">
        <w:rPr>
          <w:highlight w:val="yellow"/>
        </w:rPr>
        <w:t xml:space="preserve">For any inquiries, please contact: </w:t>
      </w:r>
      <w:hyperlink r:id="rId11" w:history="1">
        <w:r w:rsidRPr="00342DD5">
          <w:rPr>
            <w:rStyle w:val="Hyperlink"/>
            <w:highlight w:val="yellow"/>
          </w:rPr>
          <w:t>gbeukes@nust.na</w:t>
        </w:r>
      </w:hyperlink>
      <w:r w:rsidRPr="00342DD5">
        <w:rPr>
          <w:highlight w:val="yellow"/>
        </w:rPr>
        <w:t xml:space="preserve"> or </w:t>
      </w:r>
      <w:hyperlink r:id="rId12" w:history="1">
        <w:r w:rsidRPr="00342DD5">
          <w:rPr>
            <w:rStyle w:val="Hyperlink"/>
            <w:highlight w:val="yellow"/>
          </w:rPr>
          <w:t>jhunibes@nust.na</w:t>
        </w:r>
      </w:hyperlink>
    </w:p>
    <w:p w14:paraId="4E1D9B28" w14:textId="15351C38" w:rsidR="00134F3A" w:rsidRDefault="00134F3A" w:rsidP="00134F3A">
      <w:pPr>
        <w:pStyle w:val="Default"/>
        <w:jc w:val="center"/>
      </w:pPr>
      <w:r w:rsidRPr="00342DD5">
        <w:rPr>
          <w:highlight w:val="yellow"/>
        </w:rPr>
        <w:t>Tel: 067 – 301149</w:t>
      </w:r>
    </w:p>
    <w:p w14:paraId="20ACA129" w14:textId="77777777" w:rsidR="00134F3A" w:rsidRPr="00172BC7" w:rsidRDefault="00134F3A" w:rsidP="00172BC7">
      <w:bookmarkStart w:id="0" w:name="_GoBack"/>
      <w:bookmarkEnd w:id="0"/>
    </w:p>
    <w:sectPr w:rsidR="00134F3A" w:rsidRPr="00172BC7" w:rsidSect="004B351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 w:code="1"/>
      <w:pgMar w:top="3119" w:right="2160" w:bottom="720" w:left="2160" w:header="72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E9300A" w14:textId="77777777" w:rsidR="00464FA5" w:rsidRDefault="00464FA5" w:rsidP="00EC6C71">
      <w:r>
        <w:separator/>
      </w:r>
    </w:p>
  </w:endnote>
  <w:endnote w:type="continuationSeparator" w:id="0">
    <w:p w14:paraId="62E4BE61" w14:textId="77777777" w:rsidR="00464FA5" w:rsidRDefault="00464FA5" w:rsidP="00EC6C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DA8FB6" w14:textId="77777777" w:rsidR="00CB61E6" w:rsidRDefault="00CB61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3D9C9E" w14:textId="77777777" w:rsidR="00CB61E6" w:rsidRDefault="00CB61E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6EF725" w14:textId="77777777" w:rsidR="00CB61E6" w:rsidRDefault="00CB61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28B516" w14:textId="77777777" w:rsidR="00464FA5" w:rsidRDefault="00464FA5" w:rsidP="00EC6C71">
      <w:r>
        <w:separator/>
      </w:r>
    </w:p>
  </w:footnote>
  <w:footnote w:type="continuationSeparator" w:id="0">
    <w:p w14:paraId="48B7D167" w14:textId="77777777" w:rsidR="00464FA5" w:rsidRDefault="00464FA5" w:rsidP="00EC6C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0440CB" w14:textId="77777777" w:rsidR="00CB61E6" w:rsidRDefault="00CB61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64F349" w14:textId="77777777" w:rsidR="00D614FE" w:rsidRDefault="00721486">
    <w:pPr>
      <w:pStyle w:val="Header"/>
    </w:pPr>
    <w:r w:rsidRPr="00721486">
      <w:rPr>
        <w:noProof/>
        <w:lang w:val="en-GB" w:eastAsia="en-GB"/>
      </w:rPr>
      <w:drawing>
        <wp:anchor distT="0" distB="0" distL="114300" distR="114300" simplePos="0" relativeHeight="251661312" behindDoc="1" locked="0" layoutInCell="1" allowOverlap="1" wp14:anchorId="09CFF091" wp14:editId="094CAD24">
          <wp:simplePos x="0" y="0"/>
          <wp:positionH relativeFrom="column">
            <wp:posOffset>-866774</wp:posOffset>
          </wp:positionH>
          <wp:positionV relativeFrom="paragraph">
            <wp:posOffset>0</wp:posOffset>
          </wp:positionV>
          <wp:extent cx="6894648" cy="1296462"/>
          <wp:effectExtent l="0" t="0" r="190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ust Admin_COLL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3894"/>
                  <a:stretch/>
                </pic:blipFill>
                <pic:spPr bwMode="auto">
                  <a:xfrm>
                    <a:off x="0" y="0"/>
                    <a:ext cx="6949453" cy="130676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23B020" w14:textId="200C03F6" w:rsidR="004B351B" w:rsidRDefault="00CB61E6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62336" behindDoc="0" locked="0" layoutInCell="1" allowOverlap="1" wp14:anchorId="35C0EC21" wp14:editId="4452A95A">
          <wp:simplePos x="0" y="0"/>
          <wp:positionH relativeFrom="column">
            <wp:posOffset>270</wp:posOffset>
          </wp:positionH>
          <wp:positionV relativeFrom="paragraph">
            <wp:posOffset>746760</wp:posOffset>
          </wp:positionV>
          <wp:extent cx="3362960" cy="199406"/>
          <wp:effectExtent l="0" t="0" r="8890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62960" cy="19940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21486" w:rsidRPr="00721486"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5D9AF5F9" wp14:editId="1CDB3EA1">
          <wp:simplePos x="0" y="0"/>
          <wp:positionH relativeFrom="column">
            <wp:posOffset>-809624</wp:posOffset>
          </wp:positionH>
          <wp:positionV relativeFrom="paragraph">
            <wp:posOffset>-171450</wp:posOffset>
          </wp:positionV>
          <wp:extent cx="6959600" cy="1473636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ust Admin_COLL.pn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3894"/>
                  <a:stretch/>
                </pic:blipFill>
                <pic:spPr bwMode="auto">
                  <a:xfrm>
                    <a:off x="0" y="0"/>
                    <a:ext cx="6967990" cy="147541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99242A"/>
    <w:multiLevelType w:val="hybridMultilevel"/>
    <w:tmpl w:val="2E283BE0"/>
    <w:lvl w:ilvl="0" w:tplc="1C090001">
      <w:start w:val="1"/>
      <w:numFmt w:val="bullet"/>
      <w:lvlText w:val=""/>
      <w:lvlJc w:val="left"/>
      <w:pPr>
        <w:ind w:left="-14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576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296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016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2736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456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176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4896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5616" w:hanging="360"/>
      </w:pPr>
      <w:rPr>
        <w:rFonts w:ascii="Wingdings" w:hAnsi="Wingdings" w:hint="default"/>
      </w:rPr>
    </w:lvl>
  </w:abstractNum>
  <w:abstractNum w:abstractNumId="1" w15:restartNumberingAfterBreak="0">
    <w:nsid w:val="20CB3BAD"/>
    <w:multiLevelType w:val="hybridMultilevel"/>
    <w:tmpl w:val="C1FA0850"/>
    <w:lvl w:ilvl="0" w:tplc="06648250">
      <w:numFmt w:val="bullet"/>
      <w:lvlText w:val="-"/>
      <w:lvlJc w:val="left"/>
      <w:pPr>
        <w:ind w:left="3336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40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96" w:hanging="360"/>
      </w:pPr>
      <w:rPr>
        <w:rFonts w:ascii="Wingdings" w:hAnsi="Wingdings" w:hint="default"/>
      </w:rPr>
    </w:lvl>
  </w:abstractNum>
  <w:abstractNum w:abstractNumId="2" w15:restartNumberingAfterBreak="0">
    <w:nsid w:val="21754132"/>
    <w:multiLevelType w:val="hybridMultilevel"/>
    <w:tmpl w:val="F092BFE6"/>
    <w:lvl w:ilvl="0" w:tplc="BE2E9894">
      <w:numFmt w:val="bullet"/>
      <w:lvlText w:val="-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27A6349C"/>
    <w:multiLevelType w:val="hybridMultilevel"/>
    <w:tmpl w:val="F6CA5326"/>
    <w:lvl w:ilvl="0" w:tplc="1C090001">
      <w:start w:val="1"/>
      <w:numFmt w:val="bullet"/>
      <w:lvlText w:val=""/>
      <w:lvlJc w:val="left"/>
      <w:pPr>
        <w:ind w:left="216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936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656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376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096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816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536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256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5976" w:hanging="360"/>
      </w:pPr>
      <w:rPr>
        <w:rFonts w:ascii="Wingdings" w:hAnsi="Wingdings" w:hint="default"/>
      </w:rPr>
    </w:lvl>
  </w:abstractNum>
  <w:abstractNum w:abstractNumId="4" w15:restartNumberingAfterBreak="0">
    <w:nsid w:val="38D27E96"/>
    <w:multiLevelType w:val="hybridMultilevel"/>
    <w:tmpl w:val="258A9A3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CAC2412"/>
    <w:multiLevelType w:val="hybridMultilevel"/>
    <w:tmpl w:val="E3CEF070"/>
    <w:lvl w:ilvl="0" w:tplc="04090001">
      <w:start w:val="1"/>
      <w:numFmt w:val="bullet"/>
      <w:lvlText w:val=""/>
      <w:lvlJc w:val="left"/>
      <w:pPr>
        <w:ind w:left="-1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16" w:hanging="360"/>
      </w:pPr>
      <w:rPr>
        <w:rFonts w:ascii="Wingdings" w:hAnsi="Wingdings" w:hint="default"/>
      </w:rPr>
    </w:lvl>
  </w:abstractNum>
  <w:abstractNum w:abstractNumId="6" w15:restartNumberingAfterBreak="0">
    <w:nsid w:val="501D3877"/>
    <w:multiLevelType w:val="hybridMultilevel"/>
    <w:tmpl w:val="38522746"/>
    <w:lvl w:ilvl="0" w:tplc="3D64A908">
      <w:numFmt w:val="bullet"/>
      <w:lvlText w:val="-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52C0618E"/>
    <w:multiLevelType w:val="hybridMultilevel"/>
    <w:tmpl w:val="40E01DE4"/>
    <w:lvl w:ilvl="0" w:tplc="D67E58A6">
      <w:numFmt w:val="bullet"/>
      <w:lvlText w:val="-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56C2084D"/>
    <w:multiLevelType w:val="hybridMultilevel"/>
    <w:tmpl w:val="66AC41C2"/>
    <w:lvl w:ilvl="0" w:tplc="47F6F75E">
      <w:numFmt w:val="bullet"/>
      <w:lvlText w:val="-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3"/>
  </w:num>
  <w:num w:numId="5">
    <w:abstractNumId w:val="1"/>
  </w:num>
  <w:num w:numId="6">
    <w:abstractNumId w:val="6"/>
  </w:num>
  <w:num w:numId="7">
    <w:abstractNumId w:val="8"/>
  </w:num>
  <w:num w:numId="8">
    <w:abstractNumId w:val="2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xNDG0NLMwMzCxNDBX0lEKTi0uzszPAymwqAUAVxGpxSwAAAA="/>
  </w:docVars>
  <w:rsids>
    <w:rsidRoot w:val="007F140D"/>
    <w:rsid w:val="00012F53"/>
    <w:rsid w:val="000373B6"/>
    <w:rsid w:val="0004102B"/>
    <w:rsid w:val="0004296F"/>
    <w:rsid w:val="0004530F"/>
    <w:rsid w:val="00045B11"/>
    <w:rsid w:val="00051F82"/>
    <w:rsid w:val="00055B5D"/>
    <w:rsid w:val="00071518"/>
    <w:rsid w:val="00072460"/>
    <w:rsid w:val="00073752"/>
    <w:rsid w:val="00077A08"/>
    <w:rsid w:val="000931C4"/>
    <w:rsid w:val="000971B7"/>
    <w:rsid w:val="000A1D37"/>
    <w:rsid w:val="000B12F5"/>
    <w:rsid w:val="000B2F41"/>
    <w:rsid w:val="000C3834"/>
    <w:rsid w:val="000D51B2"/>
    <w:rsid w:val="000E04DF"/>
    <w:rsid w:val="000F5C61"/>
    <w:rsid w:val="000F5DCC"/>
    <w:rsid w:val="000F7110"/>
    <w:rsid w:val="00117D27"/>
    <w:rsid w:val="00120D7B"/>
    <w:rsid w:val="00126006"/>
    <w:rsid w:val="001304B5"/>
    <w:rsid w:val="00134F3A"/>
    <w:rsid w:val="00140126"/>
    <w:rsid w:val="00152D65"/>
    <w:rsid w:val="00157025"/>
    <w:rsid w:val="00172BC7"/>
    <w:rsid w:val="00184AE4"/>
    <w:rsid w:val="0018648E"/>
    <w:rsid w:val="001927DF"/>
    <w:rsid w:val="001B392B"/>
    <w:rsid w:val="001C2897"/>
    <w:rsid w:val="001C56D4"/>
    <w:rsid w:val="001E46E7"/>
    <w:rsid w:val="001E5661"/>
    <w:rsid w:val="001F6F08"/>
    <w:rsid w:val="0022679A"/>
    <w:rsid w:val="00233F05"/>
    <w:rsid w:val="00240EAD"/>
    <w:rsid w:val="00245D78"/>
    <w:rsid w:val="00254D92"/>
    <w:rsid w:val="0025577F"/>
    <w:rsid w:val="002618DF"/>
    <w:rsid w:val="0026531C"/>
    <w:rsid w:val="00270EDF"/>
    <w:rsid w:val="00273C70"/>
    <w:rsid w:val="00273DDC"/>
    <w:rsid w:val="0029253E"/>
    <w:rsid w:val="00292E10"/>
    <w:rsid w:val="002B5522"/>
    <w:rsid w:val="002B7B90"/>
    <w:rsid w:val="002C3805"/>
    <w:rsid w:val="002C4AF2"/>
    <w:rsid w:val="002C6421"/>
    <w:rsid w:val="002D21BF"/>
    <w:rsid w:val="002D6009"/>
    <w:rsid w:val="002E4095"/>
    <w:rsid w:val="002E4176"/>
    <w:rsid w:val="002E4ADE"/>
    <w:rsid w:val="002E799E"/>
    <w:rsid w:val="002F24DE"/>
    <w:rsid w:val="00301D55"/>
    <w:rsid w:val="00316CBD"/>
    <w:rsid w:val="00321238"/>
    <w:rsid w:val="00321CBA"/>
    <w:rsid w:val="00336E76"/>
    <w:rsid w:val="00345046"/>
    <w:rsid w:val="00352991"/>
    <w:rsid w:val="00362953"/>
    <w:rsid w:val="0038591C"/>
    <w:rsid w:val="0039251D"/>
    <w:rsid w:val="00394DF8"/>
    <w:rsid w:val="003D458F"/>
    <w:rsid w:val="003D7AA8"/>
    <w:rsid w:val="003E313A"/>
    <w:rsid w:val="003E5D28"/>
    <w:rsid w:val="003E5EF7"/>
    <w:rsid w:val="00411564"/>
    <w:rsid w:val="00417417"/>
    <w:rsid w:val="00425288"/>
    <w:rsid w:val="00432552"/>
    <w:rsid w:val="0045570E"/>
    <w:rsid w:val="00464FA5"/>
    <w:rsid w:val="00473C08"/>
    <w:rsid w:val="00482042"/>
    <w:rsid w:val="00493C0F"/>
    <w:rsid w:val="00494033"/>
    <w:rsid w:val="00494CF0"/>
    <w:rsid w:val="004B351B"/>
    <w:rsid w:val="004C0E36"/>
    <w:rsid w:val="004C0FBD"/>
    <w:rsid w:val="004E0B94"/>
    <w:rsid w:val="004E4EBA"/>
    <w:rsid w:val="004E77AF"/>
    <w:rsid w:val="004F7593"/>
    <w:rsid w:val="004F7D09"/>
    <w:rsid w:val="005020B5"/>
    <w:rsid w:val="00506C70"/>
    <w:rsid w:val="00524DDA"/>
    <w:rsid w:val="005271F1"/>
    <w:rsid w:val="00543179"/>
    <w:rsid w:val="00550609"/>
    <w:rsid w:val="0055258C"/>
    <w:rsid w:val="00557356"/>
    <w:rsid w:val="00590865"/>
    <w:rsid w:val="005A05DE"/>
    <w:rsid w:val="005A7E4D"/>
    <w:rsid w:val="005C00F0"/>
    <w:rsid w:val="005E0688"/>
    <w:rsid w:val="005E0DC1"/>
    <w:rsid w:val="005F19F8"/>
    <w:rsid w:val="005F2859"/>
    <w:rsid w:val="005F3E81"/>
    <w:rsid w:val="005F74BC"/>
    <w:rsid w:val="006011E0"/>
    <w:rsid w:val="00601E3D"/>
    <w:rsid w:val="00605984"/>
    <w:rsid w:val="006210E1"/>
    <w:rsid w:val="006313BF"/>
    <w:rsid w:val="0065015D"/>
    <w:rsid w:val="00651FE7"/>
    <w:rsid w:val="00656D06"/>
    <w:rsid w:val="00662B7C"/>
    <w:rsid w:val="00663144"/>
    <w:rsid w:val="00674CA5"/>
    <w:rsid w:val="006751C6"/>
    <w:rsid w:val="00684822"/>
    <w:rsid w:val="006A07FA"/>
    <w:rsid w:val="006A2180"/>
    <w:rsid w:val="006B4315"/>
    <w:rsid w:val="006C4ECB"/>
    <w:rsid w:val="006D03E2"/>
    <w:rsid w:val="006F1935"/>
    <w:rsid w:val="006F51E9"/>
    <w:rsid w:val="00710564"/>
    <w:rsid w:val="00721486"/>
    <w:rsid w:val="00735120"/>
    <w:rsid w:val="00735296"/>
    <w:rsid w:val="007431CF"/>
    <w:rsid w:val="007440CA"/>
    <w:rsid w:val="007457C8"/>
    <w:rsid w:val="007461D4"/>
    <w:rsid w:val="0074798A"/>
    <w:rsid w:val="00754DFE"/>
    <w:rsid w:val="007721E0"/>
    <w:rsid w:val="00772FE4"/>
    <w:rsid w:val="00772FFA"/>
    <w:rsid w:val="007804A5"/>
    <w:rsid w:val="00784662"/>
    <w:rsid w:val="00784E10"/>
    <w:rsid w:val="0079314C"/>
    <w:rsid w:val="00796E02"/>
    <w:rsid w:val="007A2A43"/>
    <w:rsid w:val="007B2781"/>
    <w:rsid w:val="007B27BE"/>
    <w:rsid w:val="007B4E08"/>
    <w:rsid w:val="007D0936"/>
    <w:rsid w:val="007D4E61"/>
    <w:rsid w:val="007E68AD"/>
    <w:rsid w:val="007F140D"/>
    <w:rsid w:val="007F3F2F"/>
    <w:rsid w:val="007F5DE4"/>
    <w:rsid w:val="0081159F"/>
    <w:rsid w:val="008431DC"/>
    <w:rsid w:val="0085091A"/>
    <w:rsid w:val="008559F4"/>
    <w:rsid w:val="00860ECB"/>
    <w:rsid w:val="008707EF"/>
    <w:rsid w:val="00883D3C"/>
    <w:rsid w:val="008851FF"/>
    <w:rsid w:val="00894A45"/>
    <w:rsid w:val="00896F94"/>
    <w:rsid w:val="008977BF"/>
    <w:rsid w:val="008979CD"/>
    <w:rsid w:val="00897CF9"/>
    <w:rsid w:val="008A445F"/>
    <w:rsid w:val="008C29FC"/>
    <w:rsid w:val="008C2BFA"/>
    <w:rsid w:val="008C2ECF"/>
    <w:rsid w:val="008C5988"/>
    <w:rsid w:val="008C61E6"/>
    <w:rsid w:val="008C6DD5"/>
    <w:rsid w:val="008D0810"/>
    <w:rsid w:val="008D1018"/>
    <w:rsid w:val="008E6F42"/>
    <w:rsid w:val="008F055C"/>
    <w:rsid w:val="008F667E"/>
    <w:rsid w:val="009058B3"/>
    <w:rsid w:val="00924947"/>
    <w:rsid w:val="00927406"/>
    <w:rsid w:val="009279A7"/>
    <w:rsid w:val="00930B57"/>
    <w:rsid w:val="0096288C"/>
    <w:rsid w:val="0096526A"/>
    <w:rsid w:val="0097517D"/>
    <w:rsid w:val="00980994"/>
    <w:rsid w:val="009B1273"/>
    <w:rsid w:val="009B734E"/>
    <w:rsid w:val="009B7F11"/>
    <w:rsid w:val="009C1CC3"/>
    <w:rsid w:val="009C246F"/>
    <w:rsid w:val="009C3655"/>
    <w:rsid w:val="009E7173"/>
    <w:rsid w:val="009F0035"/>
    <w:rsid w:val="009F3B07"/>
    <w:rsid w:val="009F7524"/>
    <w:rsid w:val="00A17922"/>
    <w:rsid w:val="00A26EE6"/>
    <w:rsid w:val="00A3029E"/>
    <w:rsid w:val="00A41F63"/>
    <w:rsid w:val="00A427B0"/>
    <w:rsid w:val="00A530AC"/>
    <w:rsid w:val="00A57735"/>
    <w:rsid w:val="00A6387E"/>
    <w:rsid w:val="00A67F7D"/>
    <w:rsid w:val="00A7489B"/>
    <w:rsid w:val="00A833BC"/>
    <w:rsid w:val="00A94153"/>
    <w:rsid w:val="00AA1805"/>
    <w:rsid w:val="00AB01DE"/>
    <w:rsid w:val="00AC1C96"/>
    <w:rsid w:val="00AC510B"/>
    <w:rsid w:val="00AC78D5"/>
    <w:rsid w:val="00AD21C1"/>
    <w:rsid w:val="00AE19EA"/>
    <w:rsid w:val="00AE260B"/>
    <w:rsid w:val="00AE7124"/>
    <w:rsid w:val="00B00DDC"/>
    <w:rsid w:val="00B10FC9"/>
    <w:rsid w:val="00B141B3"/>
    <w:rsid w:val="00B26E52"/>
    <w:rsid w:val="00B342D2"/>
    <w:rsid w:val="00B4663F"/>
    <w:rsid w:val="00B65639"/>
    <w:rsid w:val="00B75726"/>
    <w:rsid w:val="00B8017D"/>
    <w:rsid w:val="00B868CE"/>
    <w:rsid w:val="00B968BB"/>
    <w:rsid w:val="00BA6D80"/>
    <w:rsid w:val="00BA7C9D"/>
    <w:rsid w:val="00BC0035"/>
    <w:rsid w:val="00BD05F3"/>
    <w:rsid w:val="00BD23F6"/>
    <w:rsid w:val="00BF6F91"/>
    <w:rsid w:val="00C05EAE"/>
    <w:rsid w:val="00C346FB"/>
    <w:rsid w:val="00C36D08"/>
    <w:rsid w:val="00C463EC"/>
    <w:rsid w:val="00C47549"/>
    <w:rsid w:val="00C53507"/>
    <w:rsid w:val="00C6487F"/>
    <w:rsid w:val="00C65286"/>
    <w:rsid w:val="00C65FF5"/>
    <w:rsid w:val="00C7573A"/>
    <w:rsid w:val="00C91C09"/>
    <w:rsid w:val="00C9721C"/>
    <w:rsid w:val="00C97587"/>
    <w:rsid w:val="00CA38BB"/>
    <w:rsid w:val="00CA4641"/>
    <w:rsid w:val="00CB547D"/>
    <w:rsid w:val="00CB61E6"/>
    <w:rsid w:val="00CC23D5"/>
    <w:rsid w:val="00CC4665"/>
    <w:rsid w:val="00CC46A3"/>
    <w:rsid w:val="00CD6214"/>
    <w:rsid w:val="00CE0F09"/>
    <w:rsid w:val="00D11B43"/>
    <w:rsid w:val="00D325E6"/>
    <w:rsid w:val="00D614FE"/>
    <w:rsid w:val="00D62E9A"/>
    <w:rsid w:val="00D6322F"/>
    <w:rsid w:val="00D64062"/>
    <w:rsid w:val="00D65710"/>
    <w:rsid w:val="00D745B1"/>
    <w:rsid w:val="00D76B77"/>
    <w:rsid w:val="00DC240F"/>
    <w:rsid w:val="00DC7244"/>
    <w:rsid w:val="00DD31DB"/>
    <w:rsid w:val="00DF7013"/>
    <w:rsid w:val="00E04EA7"/>
    <w:rsid w:val="00E06DEC"/>
    <w:rsid w:val="00E14285"/>
    <w:rsid w:val="00E2718A"/>
    <w:rsid w:val="00E37272"/>
    <w:rsid w:val="00E40657"/>
    <w:rsid w:val="00E46BB3"/>
    <w:rsid w:val="00E6078A"/>
    <w:rsid w:val="00E607E1"/>
    <w:rsid w:val="00E62713"/>
    <w:rsid w:val="00E6549D"/>
    <w:rsid w:val="00E72067"/>
    <w:rsid w:val="00E83D13"/>
    <w:rsid w:val="00E854FA"/>
    <w:rsid w:val="00E92D92"/>
    <w:rsid w:val="00E93878"/>
    <w:rsid w:val="00EA74C8"/>
    <w:rsid w:val="00EC51AE"/>
    <w:rsid w:val="00EC6C71"/>
    <w:rsid w:val="00EE2F8C"/>
    <w:rsid w:val="00EE73BE"/>
    <w:rsid w:val="00EF7B71"/>
    <w:rsid w:val="00F14D24"/>
    <w:rsid w:val="00F1596F"/>
    <w:rsid w:val="00F2417C"/>
    <w:rsid w:val="00F26864"/>
    <w:rsid w:val="00F42604"/>
    <w:rsid w:val="00F44C1F"/>
    <w:rsid w:val="00F506D1"/>
    <w:rsid w:val="00F51C15"/>
    <w:rsid w:val="00F52847"/>
    <w:rsid w:val="00F66CC5"/>
    <w:rsid w:val="00F8030B"/>
    <w:rsid w:val="00F85B4D"/>
    <w:rsid w:val="00F87489"/>
    <w:rsid w:val="00F92CD7"/>
    <w:rsid w:val="00F954C1"/>
    <w:rsid w:val="00FA3BF7"/>
    <w:rsid w:val="00FA4A73"/>
    <w:rsid w:val="00FB1E9F"/>
    <w:rsid w:val="00FE3D5A"/>
    <w:rsid w:val="00FE73BD"/>
    <w:rsid w:val="00FF1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68C0D8BA"/>
  <w15:chartTrackingRefBased/>
  <w15:docId w15:val="{591B08F9-9631-4B6B-BFB1-08CA9DCE0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1518"/>
    <w:rPr>
      <w:rFonts w:ascii="Times New Roman" w:eastAsia="Times New Roman" w:hAnsi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C6C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C6C71"/>
    <w:rPr>
      <w:rFonts w:ascii="Tahoma" w:eastAsia="Times New Roman" w:hAnsi="Tahoma" w:cs="Tahoma"/>
      <w:sz w:val="16"/>
      <w:szCs w:val="16"/>
      <w:lang w:val="en-ZA"/>
    </w:rPr>
  </w:style>
  <w:style w:type="paragraph" w:styleId="Header">
    <w:name w:val="header"/>
    <w:basedOn w:val="Normal"/>
    <w:link w:val="HeaderChar"/>
    <w:uiPriority w:val="99"/>
    <w:unhideWhenUsed/>
    <w:rsid w:val="00EC6C71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EC6C71"/>
    <w:rPr>
      <w:rFonts w:ascii="Times New Roman" w:eastAsia="Times New Roman" w:hAnsi="Times New Roman" w:cs="Times New Roman"/>
      <w:sz w:val="24"/>
      <w:szCs w:val="24"/>
      <w:lang w:val="en-ZA"/>
    </w:rPr>
  </w:style>
  <w:style w:type="paragraph" w:styleId="Footer">
    <w:name w:val="footer"/>
    <w:basedOn w:val="Normal"/>
    <w:link w:val="FooterChar"/>
    <w:uiPriority w:val="99"/>
    <w:unhideWhenUsed/>
    <w:rsid w:val="00EC6C71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C6C71"/>
    <w:rPr>
      <w:rFonts w:ascii="Times New Roman" w:eastAsia="Times New Roman" w:hAnsi="Times New Roman" w:cs="Times New Roman"/>
      <w:sz w:val="24"/>
      <w:szCs w:val="24"/>
      <w:lang w:val="en-ZA"/>
    </w:rPr>
  </w:style>
  <w:style w:type="paragraph" w:styleId="ListParagraph">
    <w:name w:val="List Paragraph"/>
    <w:basedOn w:val="Normal"/>
    <w:uiPriority w:val="34"/>
    <w:qFormat/>
    <w:rsid w:val="001E46E7"/>
    <w:pPr>
      <w:ind w:left="720"/>
      <w:contextualSpacing/>
    </w:pPr>
  </w:style>
  <w:style w:type="paragraph" w:customStyle="1" w:styleId="Default">
    <w:name w:val="Default"/>
    <w:rsid w:val="00134F3A"/>
    <w:pPr>
      <w:autoSpaceDE w:val="0"/>
      <w:autoSpaceDN w:val="0"/>
      <w:adjustRightInd w:val="0"/>
    </w:pPr>
    <w:rPr>
      <w:rFonts w:eastAsiaTheme="minorHAnsi" w:cs="Calibri"/>
      <w:color w:val="000000"/>
      <w:sz w:val="24"/>
      <w:szCs w:val="24"/>
      <w:lang w:val="en-GB" w:eastAsia="en-US"/>
    </w:rPr>
  </w:style>
  <w:style w:type="table" w:styleId="TableGrid">
    <w:name w:val="Table Grid"/>
    <w:basedOn w:val="TableNormal"/>
    <w:uiPriority w:val="39"/>
    <w:rsid w:val="00134F3A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34F3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jhunibes@nust.na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gbeukes@nust.na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AE34DF99312444A76840F55AEA5130" ma:contentTypeVersion="11" ma:contentTypeDescription="Create a new document." ma:contentTypeScope="" ma:versionID="3a6f82db10840815ec3a1b7526927443">
  <xsd:schema xmlns:xsd="http://www.w3.org/2001/XMLSchema" xmlns:xs="http://www.w3.org/2001/XMLSchema" xmlns:p="http://schemas.microsoft.com/office/2006/metadata/properties" xmlns:ns3="6aeb2616-a965-4556-b4ee-643317634c87" targetNamespace="http://schemas.microsoft.com/office/2006/metadata/properties" ma:root="true" ma:fieldsID="bc181e023085cf2e474a0bbbeeaf6ebf" ns3:_="">
    <xsd:import namespace="6aeb2616-a965-4556-b4ee-643317634c8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eb2616-a965-4556-b4ee-643317634c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287051-2A91-4366-B836-F09ACDA9158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753A8F-A805-432D-A1B7-78B83B760477}">
  <ds:schemaRefs>
    <ds:schemaRef ds:uri="http://purl.org/dc/dcmitype/"/>
    <ds:schemaRef ds:uri="http://purl.org/dc/terms/"/>
    <ds:schemaRef ds:uri="http://purl.org/dc/elements/1.1/"/>
    <ds:schemaRef ds:uri="http://schemas.microsoft.com/office/infopath/2007/PartnerControls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6aeb2616-a965-4556-b4ee-643317634c87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EBF5DFA4-A30F-4F10-8BBD-18665C9E4B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eb2616-a965-4556-b4ee-643317634c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0E0C018-288C-4260-8022-5A70DCD0BE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5</Words>
  <Characters>31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ith</dc:creator>
  <cp:keywords/>
  <cp:lastModifiedBy>Hunibes, Jacqueline</cp:lastModifiedBy>
  <cp:revision>2</cp:revision>
  <cp:lastPrinted>2023-03-11T11:49:00Z</cp:lastPrinted>
  <dcterms:created xsi:type="dcterms:W3CDTF">2023-03-14T09:24:00Z</dcterms:created>
  <dcterms:modified xsi:type="dcterms:W3CDTF">2023-03-14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AE34DF99312444A76840F55AEA5130</vt:lpwstr>
  </property>
</Properties>
</file>